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73156" w14:textId="3ACA7A4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08301A75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4BD4861A" w14:textId="77777777" w:rsidR="001406CA" w:rsidRPr="001F212A" w:rsidRDefault="001406CA" w:rsidP="001406CA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33296B6A" w14:textId="77777777" w:rsidR="001406CA" w:rsidRPr="0005039F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ular app into a Flask/Vue App, Developed side-by-side with existing app</w:t>
      </w:r>
    </w:p>
    <w:p w14:paraId="570A7E6C" w14:textId="77777777" w:rsidR="001406CA" w:rsidRPr="001E6BB4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extended existing Django applications and </w:t>
      </w:r>
      <w:r>
        <w:rPr>
          <w:rFonts w:ascii="Goudy Old Style" w:eastAsia="Times New Roman" w:hAnsi="Goudy Old Style"/>
          <w:color w:val="333333"/>
          <w:sz w:val="20"/>
          <w:szCs w:val="20"/>
        </w:rPr>
        <w:t>d</w:t>
      </w: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>eveloped Python scripts to meet business demands</w:t>
      </w:r>
    </w:p>
    <w:p w14:paraId="48A0E8EC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intained and created servers, networking stacks and ECS</w:t>
      </w:r>
    </w:p>
    <w:p w14:paraId="601490F5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proofErr w:type="spellStart"/>
      <w:r>
        <w:rPr>
          <w:rFonts w:ascii="Goudy Old Style" w:eastAsia="Times New Roman" w:hAnsi="Goudy Old Style"/>
          <w:color w:val="333333"/>
          <w:sz w:val="20"/>
          <w:szCs w:val="20"/>
        </w:rPr>
        <w:t>Utilised</w:t>
      </w:r>
      <w:proofErr w:type="spellEnd"/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Travis CI to automate testing/validation </w:t>
      </w:r>
    </w:p>
    <w:p w14:paraId="3873C189" w14:textId="7BF81B32" w:rsidR="001406CA" w:rsidRP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naged Git workflow of several projects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7D6FB063" w:rsidR="000F765D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40CEBA67" w14:textId="70B3A949" w:rsidR="001E6BB4" w:rsidRPr="00246B59" w:rsidRDefault="001E6BB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ploying applications to AW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674F9D94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and implemented a self-service reporting tool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FAB88F6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w/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10% response rate</w:t>
      </w:r>
      <w:r w:rsidR="001406CA" w:rsidRP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406CA" w:rsidRPr="001F212A">
        <w:rPr>
          <w:rFonts w:ascii="Goudy Old Style" w:eastAsia="Times New Roman" w:hAnsi="Goudy Old Style"/>
          <w:color w:val="333333"/>
          <w:sz w:val="20"/>
          <w:szCs w:val="20"/>
        </w:rPr>
        <w:t>that used JSON config files.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033A63DD" w14:textId="77777777" w:rsidR="001406CA" w:rsidRPr="001406CA" w:rsidRDefault="002529C4" w:rsidP="001406C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DE8027B" w14:textId="7F3A862D" w:rsidR="00972D76" w:rsidRPr="001F212A" w:rsidRDefault="00042773" w:rsidP="00263DD2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481D5845" w14:textId="1AB7F99A" w:rsidR="000F47CE" w:rsidRPr="001E6BB4" w:rsidRDefault="00C37404" w:rsidP="00276CA6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/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3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5,000 yearly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263DD2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VBA programs to automate data-mining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601FCDD6" w14:textId="0F48E740" w:rsidR="00EE0EED" w:rsidRPr="001E6BB4" w:rsidRDefault="00506985" w:rsidP="001E6BB4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7619222B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E5B32">
        <w:rPr>
          <w:rFonts w:ascii="Goudy Old Style" w:eastAsia="Times New Roman" w:hAnsi="Goudy Old Style"/>
          <w:color w:val="333333"/>
          <w:sz w:val="20"/>
          <w:szCs w:val="20"/>
        </w:rPr>
        <w:t>2020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6E7E44A8" w:rsidR="004A020A" w:rsidRPr="00D91793" w:rsidRDefault="004A020A" w:rsidP="00D91793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="00D91793"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2EA70540" w14:textId="4E94500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erver Administration (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‘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’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064CFBF6" w14:textId="77777777" w:rsidR="00D91793" w:rsidRPr="00D91793" w:rsidRDefault="00C34A4E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PowerBI</w:t>
      </w:r>
      <w:r w:rsidR="00D91793" w:rsidRP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</w:p>
    <w:p w14:paraId="055BA6FD" w14:textId="6EFFDB7A" w:rsidR="00C34A4E" w:rsidRPr="00D91793" w:rsidRDefault="00D91793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WS/Linux Server Admin</w:t>
      </w:r>
      <w:r w:rsidR="00C34A4E" w:rsidRPr="00D91793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DECBCD3" w14:textId="3BCC1B2F" w:rsidR="00D91793" w:rsidRPr="001E6BB4" w:rsidRDefault="00340193" w:rsidP="001E6BB4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2153740A" w14:textId="77777777" w:rsidR="001406CA" w:rsidRDefault="001406CA" w:rsidP="00A92C15">
      <w:pPr>
        <w:shd w:val="clear" w:color="auto" w:fill="FFFFFF"/>
        <w:ind w:firstLine="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</w:pPr>
    </w:p>
    <w:p w14:paraId="13D53670" w14:textId="78384246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1 year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6E14B534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</w:t>
      </w:r>
    </w:p>
    <w:p w14:paraId="30C96E7C" w14:textId="49197842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</w:t>
      </w:r>
    </w:p>
    <w:p w14:paraId="2922FED0" w14:textId="0D78A013" w:rsidR="000E35DF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A+ Cert</w:t>
      </w:r>
    </w:p>
    <w:p w14:paraId="67A1B538" w14:textId="2A70566F" w:rsidR="00D91793" w:rsidRPr="00F70AA7" w:rsidRDefault="00D91793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SSIS</w:t>
      </w:r>
    </w:p>
    <w:sectPr w:rsidR="00D91793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406CA"/>
    <w:rsid w:val="00170B92"/>
    <w:rsid w:val="001727AD"/>
    <w:rsid w:val="00182E74"/>
    <w:rsid w:val="001905D8"/>
    <w:rsid w:val="001907EE"/>
    <w:rsid w:val="001A7E21"/>
    <w:rsid w:val="001B28EF"/>
    <w:rsid w:val="001C1ED1"/>
    <w:rsid w:val="001E6BB4"/>
    <w:rsid w:val="001F1E8C"/>
    <w:rsid w:val="001F212A"/>
    <w:rsid w:val="001F419B"/>
    <w:rsid w:val="00203915"/>
    <w:rsid w:val="00246B59"/>
    <w:rsid w:val="002529C4"/>
    <w:rsid w:val="00255407"/>
    <w:rsid w:val="00263DD2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91793"/>
    <w:rsid w:val="00DA2D80"/>
    <w:rsid w:val="00DB1C86"/>
    <w:rsid w:val="00DB2E1F"/>
    <w:rsid w:val="00DB6C8A"/>
    <w:rsid w:val="00DC3B14"/>
    <w:rsid w:val="00DD6479"/>
    <w:rsid w:val="00DE5B32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1</TotalTime>
  <Pages>1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9</cp:revision>
  <cp:lastPrinted>2019-04-08T17:41:00Z</cp:lastPrinted>
  <dcterms:created xsi:type="dcterms:W3CDTF">2020-01-17T19:19:00Z</dcterms:created>
  <dcterms:modified xsi:type="dcterms:W3CDTF">2020-11-24T23:53:00Z</dcterms:modified>
</cp:coreProperties>
</file>